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782" w:rsidRDefault="00462FD9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782" w:rsidRDefault="00462FD9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>
        <w:rPr>
          <w:rFonts w:ascii="IranNastaliq" w:hAnsi="IranNastaliq" w:cs="IranNastaliq"/>
          <w:sz w:val="36"/>
          <w:szCs w:val="36"/>
          <w:rtl/>
        </w:rPr>
        <w:t>دانشکده</w:t>
      </w:r>
      <w:r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 -</w:t>
      </w:r>
      <w:r>
        <w:rPr>
          <w:rFonts w:ascii="IranNastaliq" w:hAnsi="IranNastaliq" w:cs="IranNastaliq"/>
          <w:sz w:val="36"/>
          <w:szCs w:val="36"/>
          <w:rtl/>
        </w:rPr>
        <w:t xml:space="preserve">     گروه</w:t>
      </w:r>
      <w:r>
        <w:rPr>
          <w:rFonts w:ascii="IranNastaliq" w:hAnsi="IranNastaliq" w:cs="IranNastaliq" w:hint="cs"/>
          <w:sz w:val="36"/>
          <w:szCs w:val="36"/>
          <w:rtl/>
        </w:rPr>
        <w:t xml:space="preserve"> مهندسی پلیمر</w:t>
      </w:r>
      <w:r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135782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135782" w:rsidRDefault="00462FD9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خواص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و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کاربرد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پل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مرها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  <w:t xml:space="preserve"> 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طب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  <w:r>
              <w:rPr>
                <w:rFonts w:ascii="IranNastaliq" w:hAnsi="IranNastaliq" w:cs="B Zar" w:hint="eastAsia"/>
                <w:b/>
                <w:bCs/>
                <w:sz w:val="36"/>
                <w:szCs w:val="36"/>
                <w:rtl/>
              </w:rPr>
              <w:t>ع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ی</w:t>
            </w:r>
          </w:p>
        </w:tc>
      </w:tr>
      <w:tr w:rsidR="00135782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135782" w:rsidRDefault="00462FD9" w:rsidP="007868D9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نظری</w:t>
            </w:r>
            <w:r w:rsidR="007868D9">
              <w:rPr>
                <w:rFonts w:cs="B Nazanin" w:hint="cs"/>
                <w:sz w:val="28"/>
                <w:szCs w:val="28"/>
                <w:rtl/>
              </w:rPr>
              <w:t>-</w:t>
            </w:r>
            <w:r w:rsidR="007868D9" w:rsidRPr="007868D9">
              <w:rPr>
                <w:rFonts w:cs="B Nazanin" w:hint="cs"/>
                <w:sz w:val="28"/>
                <w:szCs w:val="28"/>
                <w:rtl/>
                <w:lang w:bidi="ar-SA"/>
              </w:rPr>
              <w:t>تخصصی</w:t>
            </w:r>
            <w:r w:rsidR="007868D9" w:rsidRPr="007868D9">
              <w:rPr>
                <w:rFonts w:cs="B Nazanin"/>
                <w:sz w:val="28"/>
                <w:szCs w:val="28"/>
              </w:rPr>
              <w:t xml:space="preserve"> </w:t>
            </w:r>
            <w:r w:rsidR="007868D9" w:rsidRPr="007868D9">
              <w:rPr>
                <w:rFonts w:cs="B Nazanin" w:hint="cs"/>
                <w:sz w:val="28"/>
                <w:szCs w:val="28"/>
                <w:rtl/>
                <w:lang w:bidi="ar-SA"/>
              </w:rPr>
              <w:t>اختیار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135782" w:rsidRDefault="00462FD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تعداد واحد: 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135782" w:rsidRDefault="00462FD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 کارشناسی</w:t>
            </w:r>
          </w:p>
        </w:tc>
      </w:tr>
      <w:tr w:rsidR="00135782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135782" w:rsidRDefault="00462FD9" w:rsidP="007A7AF2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Pr="007A7AF2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7A7AF2">
              <w:rPr>
                <w:rFonts w:cs="B Nazanin" w:hint="cs"/>
                <w:sz w:val="28"/>
                <w:szCs w:val="28"/>
                <w:rtl/>
              </w:rPr>
              <w:t>83</w:t>
            </w:r>
            <w:r w:rsidR="007A7AF2" w:rsidRPr="007A7AF2">
              <w:rPr>
                <w:rFonts w:cs="B Nazanin" w:hint="cs"/>
                <w:sz w:val="28"/>
                <w:szCs w:val="28"/>
                <w:rtl/>
              </w:rPr>
              <w:t>59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135782" w:rsidRDefault="00462FD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</w:t>
            </w:r>
            <w:r>
              <w:rPr>
                <w:rFonts w:cs="B Nazanin" w:hint="cs"/>
                <w:sz w:val="28"/>
                <w:szCs w:val="28"/>
                <w:rtl/>
              </w:rPr>
              <w:t>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 شیمی پلیمر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135782" w:rsidRDefault="00462FD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 -</w:t>
            </w:r>
          </w:p>
        </w:tc>
      </w:tr>
      <w:tr w:rsidR="00135782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135782" w:rsidRDefault="00462FD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درس: 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135782" w:rsidRDefault="00462FD9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ایمیل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135782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135782" w:rsidRDefault="00462FD9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135782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135782" w:rsidRDefault="00462FD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135782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8A1F06" w:rsidRPr="008A1F06" w:rsidRDefault="008A1F06" w:rsidP="008A1F06">
            <w:pPr>
              <w:pStyle w:val="ListParagraph"/>
              <w:autoSpaceDE w:val="0"/>
              <w:autoSpaceDN w:val="0"/>
              <w:bidi w:val="0"/>
              <w:adjustRightInd w:val="0"/>
              <w:ind w:left="780"/>
              <w:rPr>
                <w:rFonts w:ascii="Times New Roman" w:hAnsi="Times New Roman" w:cs="B Nazanin"/>
                <w:sz w:val="24"/>
                <w:szCs w:val="24"/>
                <w:rtl/>
                <w:lang w:bidi="ar-SA"/>
              </w:rPr>
            </w:pPr>
            <w:r w:rsidRPr="00E25272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-</w:t>
            </w:r>
            <w:r w:rsidRPr="008A1F06">
              <w:rPr>
                <w:rFonts w:ascii="Times New Roman" w:hAnsi="Times New Roman" w:cs="B Nazanin"/>
                <w:sz w:val="24"/>
                <w:szCs w:val="24"/>
                <w:lang w:bidi="ar-SA"/>
              </w:rPr>
              <w:t>Biopolymers: Biology, Chemistry, Biotechnology, Applications</w:t>
            </w:r>
          </w:p>
          <w:p w:rsidR="008A1F06" w:rsidRPr="008A1F06" w:rsidRDefault="008A1F06" w:rsidP="008A1F06">
            <w:pPr>
              <w:pStyle w:val="ListParagraph"/>
              <w:autoSpaceDE w:val="0"/>
              <w:autoSpaceDN w:val="0"/>
              <w:bidi w:val="0"/>
              <w:adjustRightInd w:val="0"/>
              <w:ind w:left="780"/>
              <w:rPr>
                <w:rFonts w:ascii="Times New Roman" w:hAnsi="Times New Roman" w:cs="B Nazanin"/>
                <w:sz w:val="24"/>
                <w:szCs w:val="24"/>
                <w:lang w:bidi="ar-SA"/>
              </w:rPr>
            </w:pPr>
            <w:r w:rsidRPr="008A1F06">
              <w:rPr>
                <w:rFonts w:ascii="Times New Roman" w:hAnsi="Times New Roman" w:cs="B Nazanin" w:hint="cs"/>
                <w:sz w:val="24"/>
                <w:szCs w:val="24"/>
                <w:rtl/>
                <w:lang w:bidi="ar-SA"/>
              </w:rPr>
              <w:t>-</w:t>
            </w:r>
            <w:r w:rsidRPr="008A1F06">
              <w:rPr>
                <w:rFonts w:ascii="Times New Roman" w:hAnsi="Times New Roman" w:cs="B Nazanin"/>
                <w:sz w:val="24"/>
                <w:szCs w:val="24"/>
                <w:lang w:bidi="ar-SA"/>
              </w:rPr>
              <w:t>Natural Polymers Sources Properties Applications</w:t>
            </w:r>
          </w:p>
          <w:p w:rsidR="004246D8" w:rsidRPr="008A1F06" w:rsidRDefault="004246D8" w:rsidP="008A1F06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bookmarkStart w:id="0" w:name="_GoBack"/>
            <w:bookmarkEnd w:id="0"/>
          </w:p>
        </w:tc>
      </w:tr>
      <w:tr w:rsidR="00135782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135782" w:rsidRDefault="00462FD9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135782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135782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135782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135782" w:rsidRDefault="00462FD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عداد 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135782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35782">
        <w:trPr>
          <w:trHeight w:val="195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قدمه- معرفی انواع دستجات پلیمرهای طبیعی، منابع و تفاوت مهم آ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 با پلیمرهای مصنوعی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Pr="00EA5E75" w:rsidRDefault="00E722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2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پروتئی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- مشخصات کلی پروتئی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 از نظر واحدهای ساختمانی نیروهای بین مولکولی، اشکال فضائی. تاثیر پذیری پروتئی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 از عوامل شیمائی و فیزیکی محیطی و سایر ویژگی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Pr="00EA5E75" w:rsidRDefault="00E722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4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 w:rsidP="00D56573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انواع پروتئی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- ک</w:t>
            </w:r>
            <w:r w:rsidR="00D56573">
              <w:rPr>
                <w:rFonts w:cs="B Nazanin" w:hint="cs"/>
                <w:sz w:val="24"/>
                <w:szCs w:val="24"/>
                <w:rtl/>
              </w:rPr>
              <w:t>لا</w:t>
            </w:r>
            <w:r>
              <w:rPr>
                <w:rFonts w:cs="B Nazanin"/>
                <w:sz w:val="24"/>
                <w:szCs w:val="24"/>
                <w:rtl/>
              </w:rPr>
              <w:t>ژن، کراتینف فینرونین، ا</w:t>
            </w:r>
            <w:r>
              <w:rPr>
                <w:rFonts w:cs="B Nazanin" w:hint="cs"/>
                <w:sz w:val="24"/>
                <w:szCs w:val="24"/>
                <w:rtl/>
              </w:rPr>
              <w:t>لا</w:t>
            </w:r>
            <w:r>
              <w:rPr>
                <w:rFonts w:cs="B Nazanin"/>
                <w:sz w:val="24"/>
                <w:szCs w:val="24"/>
                <w:rtl/>
              </w:rPr>
              <w:t xml:space="preserve">سنین، مشخصات پوست، عملیات قبل از دباغی و </w:t>
            </w:r>
            <w:r>
              <w:rPr>
                <w:rFonts w:cs="B Nazanin"/>
                <w:sz w:val="24"/>
                <w:szCs w:val="24"/>
                <w:rtl/>
              </w:rPr>
              <w:t>دباغی پوست، تکمیل چرم، تهیه جیر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Pr="00EA5E75" w:rsidRDefault="00D56573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الیاف پروتئینی- پشم، ابریشم، تار عنکبوت، مو، ساختار و خواص و موارد استفاده این گونه الیاف پروتئی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Pr="00EA5E75" w:rsidRDefault="00E72249" w:rsidP="00E722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 xml:space="preserve">پلی ساکاریدها- مشخصات کلی پلی ساکاریدها از نظر ساختار شیمیائی، انواع پلی ساکاریدها، معرفی نشاسته و </w:t>
            </w:r>
            <w:r>
              <w:rPr>
                <w:rFonts w:cs="B Nazanin"/>
                <w:sz w:val="24"/>
                <w:szCs w:val="24"/>
                <w:rtl/>
              </w:rPr>
              <w:t>منابع و مصارف آن در صنایع گوناگو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5782" w:rsidRPr="00EA5E75" w:rsidRDefault="00DA7154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>
              <w:rPr>
                <w:rFonts w:cs="B Nazanin"/>
                <w:sz w:val="24"/>
                <w:szCs w:val="24"/>
                <w:rtl/>
              </w:rPr>
              <w:t>سلولوز و مشتقات آن- بررسی ساختار شیمیائی سلولوز و خواص آن، معرفی منابع سلولز، تهیه اترها و استرها و کوپلیمرهای سلولوزی، روش تهیه ویسکوز ریون و سلفو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5782" w:rsidRPr="00EA5E75" w:rsidRDefault="00462FD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>
              <w:rPr>
                <w:rFonts w:ascii="B Zar" w:cs="B Zar"/>
                <w:sz w:val="24"/>
                <w:szCs w:val="24"/>
                <w:rtl/>
              </w:rPr>
              <w:t xml:space="preserve">لیگنین، کائوچو، گرافیت و الماس- معرفی ساختمان </w:t>
            </w:r>
            <w:r>
              <w:rPr>
                <w:rFonts w:ascii="B Zar" w:cs="B Zar"/>
                <w:sz w:val="24"/>
                <w:szCs w:val="24"/>
                <w:rtl/>
              </w:rPr>
              <w:t>شیمیائی، منابع و مصارف هر یک از این پلیمرهادر صنایع گوناگو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5782" w:rsidRPr="00EA5E75" w:rsidRDefault="001367C8" w:rsidP="00E722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</w:t>
            </w:r>
            <w:r w:rsidR="00462FD9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5782" w:rsidRDefault="00462FD9">
            <w:pPr>
              <w:jc w:val="both"/>
              <w:rPr>
                <w:rFonts w:ascii="B Zar" w:cs="B Zar"/>
                <w:sz w:val="24"/>
                <w:szCs w:val="24"/>
                <w:rtl/>
              </w:rPr>
            </w:pPr>
            <w:r>
              <w:rPr>
                <w:rFonts w:ascii="B Zar" w:cs="B Zar"/>
                <w:sz w:val="24"/>
                <w:szCs w:val="24"/>
                <w:rtl/>
              </w:rPr>
              <w:t>پلی سیلیکات</w:t>
            </w:r>
            <w:r>
              <w:rPr>
                <w:rFonts w:ascii="B Zar" w:cs="B Zar" w:hint="cs"/>
                <w:sz w:val="24"/>
                <w:szCs w:val="24"/>
                <w:rtl/>
              </w:rPr>
              <w:t>‌</w:t>
            </w:r>
            <w:r>
              <w:rPr>
                <w:rFonts w:ascii="B Zar" w:cs="B Zar"/>
                <w:sz w:val="24"/>
                <w:szCs w:val="24"/>
                <w:rtl/>
              </w:rPr>
              <w:t>ها- بررسی ساختمانی انواع پلی سیلیکات</w:t>
            </w:r>
            <w:r>
              <w:rPr>
                <w:rFonts w:ascii="B Zar" w:cs="B Zar" w:hint="cs"/>
                <w:sz w:val="24"/>
                <w:szCs w:val="24"/>
                <w:rtl/>
              </w:rPr>
              <w:t>‌</w:t>
            </w:r>
            <w:r>
              <w:rPr>
                <w:rFonts w:ascii="B Zar" w:cs="B Zar"/>
                <w:sz w:val="24"/>
                <w:szCs w:val="24"/>
                <w:rtl/>
              </w:rPr>
              <w:t>ها خطی، صفحه</w:t>
            </w:r>
            <w:r>
              <w:rPr>
                <w:rFonts w:ascii="B Zar" w:cs="B Zar" w:hint="cs"/>
                <w:sz w:val="24"/>
                <w:szCs w:val="24"/>
                <w:rtl/>
              </w:rPr>
              <w:t>‌</w:t>
            </w:r>
            <w:r>
              <w:rPr>
                <w:rFonts w:ascii="B Zar" w:cs="B Zar"/>
                <w:sz w:val="24"/>
                <w:szCs w:val="24"/>
                <w:rtl/>
              </w:rPr>
              <w:t>ای و سه بعدی، معرفی انواع مهم پلی ساکاریدهای صنعتی و استفاده آن</w:t>
            </w:r>
            <w:r>
              <w:rPr>
                <w:rFonts w:ascii="B Zar" w:cs="B Zar" w:hint="cs"/>
                <w:sz w:val="24"/>
                <w:szCs w:val="24"/>
                <w:rtl/>
              </w:rPr>
              <w:t>‌</w:t>
            </w:r>
            <w:r>
              <w:rPr>
                <w:rFonts w:ascii="B Zar" w:cs="B Zar"/>
                <w:sz w:val="24"/>
                <w:szCs w:val="24"/>
                <w:rtl/>
              </w:rPr>
              <w:t>ها در پلیمرهای مصنوع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5782" w:rsidRPr="00EA5E75" w:rsidRDefault="00E7224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3</w:t>
            </w:r>
            <w:r w:rsidR="00DA7154" w:rsidRPr="00EA5E75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135782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135782" w:rsidRDefault="00462FD9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135782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مره از </w:t>
            </w:r>
            <w:r w:rsidRPr="00EA5E75">
              <w:rPr>
                <w:rFonts w:cs="B Nazanin" w:hint="cs"/>
                <w:b/>
                <w:bCs/>
                <w:sz w:val="24"/>
                <w:szCs w:val="24"/>
                <w:rtl/>
              </w:rPr>
              <w:t>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35782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lastRenderedPageBreak/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462FD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کوئیز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462FD9">
            <w:pPr>
              <w:jc w:val="center"/>
              <w:rPr>
                <w:rFonts w:cs="B Nazanin"/>
                <w:sz w:val="24"/>
                <w:szCs w:val="24"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35782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462FD9">
            <w:pPr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 xml:space="preserve">سمینار 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462FD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A5E75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782" w:rsidRPr="00EA5E75" w:rsidRDefault="00135782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135782" w:rsidRDefault="00135782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135782" w:rsidRDefault="00135782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135782" w:rsidRDefault="00462FD9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نام استاد درس:                                                                                             نام مدیرگروه:</w:t>
      </w:r>
    </w:p>
    <w:p w:rsidR="00135782" w:rsidRDefault="00462FD9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امضاء                                                                                                               امضاء</w:t>
      </w:r>
    </w:p>
    <w:sectPr w:rsidR="00135782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2FD9" w:rsidRDefault="00462FD9">
      <w:pPr>
        <w:spacing w:after="0" w:line="240" w:lineRule="auto"/>
      </w:pPr>
      <w:r>
        <w:separator/>
      </w:r>
    </w:p>
  </w:endnote>
  <w:endnote w:type="continuationSeparator" w:id="0">
    <w:p w:rsidR="00462FD9" w:rsidRDefault="00462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2FD9" w:rsidRDefault="00462FD9">
      <w:pPr>
        <w:spacing w:after="0" w:line="240" w:lineRule="auto"/>
      </w:pPr>
      <w:r>
        <w:separator/>
      </w:r>
    </w:p>
  </w:footnote>
  <w:footnote w:type="continuationSeparator" w:id="0">
    <w:p w:rsidR="00462FD9" w:rsidRDefault="00462F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F5071E"/>
    <w:multiLevelType w:val="hybridMultilevel"/>
    <w:tmpl w:val="6AB64F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135782"/>
    <w:rsid w:val="00071F94"/>
    <w:rsid w:val="00135782"/>
    <w:rsid w:val="001367C8"/>
    <w:rsid w:val="004246D8"/>
    <w:rsid w:val="00462FD9"/>
    <w:rsid w:val="007868D9"/>
    <w:rsid w:val="007A7AF2"/>
    <w:rsid w:val="008A1F06"/>
    <w:rsid w:val="008A7864"/>
    <w:rsid w:val="00916DC6"/>
    <w:rsid w:val="00D56573"/>
    <w:rsid w:val="00DA7154"/>
    <w:rsid w:val="00E25272"/>
    <w:rsid w:val="00E72249"/>
    <w:rsid w:val="00EA5E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1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9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42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40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915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16</cp:revision>
  <cp:lastPrinted>2018-02-03T17:02:00Z</cp:lastPrinted>
  <dcterms:created xsi:type="dcterms:W3CDTF">2026-05-13T09:25:00Z</dcterms:created>
  <dcterms:modified xsi:type="dcterms:W3CDTF">2026-05-13T09:35:00Z</dcterms:modified>
</cp:coreProperties>
</file>